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4B52" w:rsidRDefault="00464B52" w:rsidP="00464B52">
      <w:pPr>
        <w:bidi/>
        <w:rPr>
          <w:b/>
          <w:bCs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66065" wp14:editId="2B7CC84D">
                <wp:simplePos x="0" y="0"/>
                <wp:positionH relativeFrom="column">
                  <wp:posOffset>106326</wp:posOffset>
                </wp:positionH>
                <wp:positionV relativeFrom="paragraph">
                  <wp:posOffset>59985</wp:posOffset>
                </wp:positionV>
                <wp:extent cx="6368902" cy="365760"/>
                <wp:effectExtent l="0" t="0" r="13335" b="15240"/>
                <wp:wrapNone/>
                <wp:docPr id="4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8902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4B52" w:rsidRPr="00774592" w:rsidRDefault="00464B52" w:rsidP="00464B52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 استمارة طلب ابتعاث داخلي لعضو الهيئة التعليمية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مستطيل 14" o:spid="_x0000_s1026" style="position:absolute;left:0;text-align:left;margin-left:8.35pt;margin-top:4.7pt;width:501.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" fillcolor="#c5e0b3 [1305]" strokecolor="black [3200]" strokeweight="1.5pt">
                <v:textbox>
                  <w:txbxContent>
                    <w:p w:rsidR="00464B52" w:rsidRPr="00774592" w:rsidRDefault="00464B52" w:rsidP="00464B52">
                      <w:pPr>
                        <w:bidi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 استمارة طلب ابتعاث داخلي لعضو الهيئة التعليمية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center" w:tblpY="1176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312"/>
        <w:gridCol w:w="1269"/>
        <w:gridCol w:w="9"/>
        <w:gridCol w:w="299"/>
        <w:gridCol w:w="310"/>
        <w:gridCol w:w="322"/>
        <w:gridCol w:w="310"/>
        <w:gridCol w:w="310"/>
        <w:gridCol w:w="309"/>
        <w:gridCol w:w="310"/>
        <w:gridCol w:w="33"/>
        <w:gridCol w:w="63"/>
        <w:gridCol w:w="214"/>
        <w:gridCol w:w="310"/>
        <w:gridCol w:w="310"/>
        <w:gridCol w:w="295"/>
        <w:gridCol w:w="15"/>
        <w:gridCol w:w="46"/>
        <w:gridCol w:w="654"/>
        <w:gridCol w:w="492"/>
        <w:gridCol w:w="202"/>
        <w:gridCol w:w="13"/>
        <w:gridCol w:w="846"/>
        <w:gridCol w:w="142"/>
        <w:gridCol w:w="900"/>
        <w:gridCol w:w="1800"/>
      </w:tblGrid>
      <w:tr w:rsidR="00464B52" w:rsidRPr="003E5D7F" w:rsidTr="00256BB0">
        <w:trPr>
          <w:trHeight w:val="547"/>
        </w:trPr>
        <w:tc>
          <w:tcPr>
            <w:tcW w:w="10101" w:type="dxa"/>
            <w:gridSpan w:val="27"/>
            <w:shd w:val="clear" w:color="auto" w:fill="C5E0B3" w:themeFill="accent6" w:themeFillTint="66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3E5D7F"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  <w:t xml:space="preserve">أولاً: </w:t>
            </w: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 xml:space="preserve">بيانات أساسية عن عضو الهيئة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التعليمية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رقم </w:t>
            </w:r>
            <w:r w:rsidRPr="003E5D7F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  <w:t>السجل المدني</w:t>
            </w:r>
          </w:p>
        </w:tc>
        <w:tc>
          <w:tcPr>
            <w:tcW w:w="308" w:type="dxa"/>
            <w:gridSpan w:val="2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22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09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2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0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ه</w:t>
            </w:r>
          </w:p>
        </w:tc>
        <w:tc>
          <w:tcPr>
            <w:tcW w:w="1695" w:type="dxa"/>
            <w:gridSpan w:val="5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900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صدره</w:t>
            </w:r>
          </w:p>
        </w:tc>
        <w:tc>
          <w:tcPr>
            <w:tcW w:w="180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 w:val="restart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212" w:type="dxa"/>
            <w:gridSpan w:val="9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399" w:type="dxa"/>
            <w:gridSpan w:val="9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أب</w:t>
            </w:r>
          </w:p>
        </w:tc>
        <w:tc>
          <w:tcPr>
            <w:tcW w:w="2103" w:type="dxa"/>
            <w:gridSpan w:val="5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جد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عائلة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</w:p>
        </w:tc>
        <w:tc>
          <w:tcPr>
            <w:tcW w:w="2212" w:type="dxa"/>
            <w:gridSpan w:val="9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399" w:type="dxa"/>
            <w:gridSpan w:val="9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03" w:type="dxa"/>
            <w:gridSpan w:val="5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3465" w:type="dxa"/>
            <w:gridSpan w:val="16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كان الميلاد</w:t>
            </w:r>
          </w:p>
        </w:tc>
        <w:tc>
          <w:tcPr>
            <w:tcW w:w="3701" w:type="dxa"/>
            <w:gridSpan w:val="5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C5E0B3" w:themeFill="accent6" w:themeFillTint="66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outlineLvl w:val="1"/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</w:pPr>
            <w:r w:rsidRPr="00294AC1">
              <w:rPr>
                <w:rFonts w:ascii="Simplified Arabic" w:hAnsi="Simplified Arabic" w:cs="Simplified Arabic"/>
                <w:b/>
                <w:bCs/>
                <w:color w:val="C00000"/>
                <w:sz w:val="24"/>
                <w:szCs w:val="24"/>
                <w:rtl/>
              </w:rPr>
              <w:t>البيانات العائلية</w:t>
            </w:r>
            <w:r w:rsidRPr="00294AC1">
              <w:rPr>
                <w:rFonts w:ascii="Simplified Arabic" w:hAnsi="Simplified Arabic" w:cs="Simplified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>(</w:t>
            </w:r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</w:rPr>
              <w:t xml:space="preserve"> </w:t>
            </w:r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>يرفق صورة من سجل الأسرة)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غير متزوجة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متزوجة                  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عدد الاطفال (        )                     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3E722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محرم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3E722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جهة العمل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هنة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عنوان الشخصي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</w:t>
            </w:r>
          </w:p>
        </w:tc>
        <w:tc>
          <w:tcPr>
            <w:tcW w:w="8505" w:type="dxa"/>
            <w:gridSpan w:val="23"/>
            <w:shd w:val="clear" w:color="auto" w:fill="auto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شخاص يمكن الرجوع إليهم: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856" w:type="dxa"/>
            <w:gridSpan w:val="12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551" w:type="dxa"/>
            <w:gridSpan w:val="10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3688" w:type="dxa"/>
            <w:gridSpan w:val="4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4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</w:tbl>
    <w:p w:rsidR="00464B52" w:rsidRDefault="00464B52" w:rsidP="00464B52">
      <w:pPr>
        <w:bidi/>
        <w:rPr>
          <w:b/>
          <w:bCs/>
          <w:rtl/>
        </w:rPr>
      </w:pPr>
    </w:p>
    <w:p w:rsidR="00464B52" w:rsidRDefault="00F65DAB" w:rsidP="00464B52">
      <w:pPr>
        <w:bidi/>
        <w:rPr>
          <w:b/>
          <w:bCs/>
          <w:rtl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BA175F" wp14:editId="4E1F5FF8">
                <wp:simplePos x="0" y="0"/>
                <wp:positionH relativeFrom="column">
                  <wp:posOffset>106325</wp:posOffset>
                </wp:positionH>
                <wp:positionV relativeFrom="paragraph">
                  <wp:posOffset>93655</wp:posOffset>
                </wp:positionV>
                <wp:extent cx="6368415" cy="365760"/>
                <wp:effectExtent l="0" t="0" r="13335" b="15240"/>
                <wp:wrapNone/>
                <wp:docPr id="6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841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464B52" w:rsidRPr="000E2744" w:rsidRDefault="00464B52" w:rsidP="00464B52">
                            <w:pPr>
                              <w:keepNext/>
                              <w:bidi/>
                              <w:spacing w:line="240" w:lineRule="auto"/>
                              <w:outlineLvl w:val="1"/>
                              <w:rPr>
                                <w:rFonts w:ascii="Times New Roman" w:eastAsia="Times New Roman" w:hAnsi="Times New Roman" w:cs="Simplified Arabic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>يعبأ من قِبل مقدمة الطلب :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8.35pt;margin-top:7.35pt;width:501.45pt;height:2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" fillcolor="#e2efd9 [665]" strokecolor="windowText" strokeweight="1.5pt">
                <v:textbox>
                  <w:txbxContent>
                    <w:p w:rsidR="00464B52" w:rsidRPr="000E2744" w:rsidRDefault="00464B52" w:rsidP="00464B52">
                      <w:pPr>
                        <w:keepNext/>
                        <w:bidi/>
                        <w:spacing w:line="240" w:lineRule="auto"/>
                        <w:outlineLvl w:val="1"/>
                        <w:rPr>
                          <w:rFonts w:ascii="Times New Roman" w:eastAsia="Times New Roman" w:hAnsi="Times New Roman" w:cs="Simplified Arabic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>يعبأ من قِبل مقدمة الطلب :</w:t>
                      </w:r>
                    </w:p>
                  </w:txbxContent>
                </v:textbox>
              </v:rect>
            </w:pict>
          </mc:Fallback>
        </mc:AlternateContent>
      </w:r>
    </w:p>
    <w:p w:rsidR="00464B52" w:rsidRPr="00F56C32" w:rsidRDefault="00464B52" w:rsidP="00464B52">
      <w:pPr>
        <w:bidi/>
        <w:rPr>
          <w:b/>
          <w:bCs/>
          <w:sz w:val="2"/>
          <w:szCs w:val="2"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F65DAB" w:rsidRDefault="00F65DAB" w:rsidP="00F65DAB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</w:rPr>
      </w:pPr>
    </w:p>
    <w:tbl>
      <w:tblPr>
        <w:tblpPr w:leftFromText="180" w:rightFromText="180" w:vertAnchor="text" w:horzAnchor="margin" w:tblpXSpec="center" w:tblpY="988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977"/>
        <w:gridCol w:w="83"/>
        <w:gridCol w:w="15"/>
        <w:gridCol w:w="1603"/>
        <w:gridCol w:w="62"/>
        <w:gridCol w:w="363"/>
        <w:gridCol w:w="2694"/>
      </w:tblGrid>
      <w:tr w:rsidR="00464B52" w:rsidRPr="00020B9A" w:rsidTr="00256BB0">
        <w:trPr>
          <w:cantSplit/>
          <w:trHeight w:val="819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jc w:val="lowKashida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lastRenderedPageBreak/>
              <w:t>ثانياً: المؤهلات العلمية:</w:t>
            </w:r>
          </w:p>
        </w:tc>
      </w:tr>
      <w:tr w:rsidR="00464B52" w:rsidRPr="00020B9A" w:rsidTr="00256BB0">
        <w:trPr>
          <w:cantSplit/>
          <w:trHeight w:val="675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بكالوريوس: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563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55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تقدير: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529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833395" wp14:editId="755ECBF8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8" name="مستطيل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8" o:spid="_x0000_s1026" style="position:absolute;left:0;text-align:left;margin-left:367.35pt;margin-top:3.05pt;width:12pt;height:10.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Ct8mkw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0C3D810" wp14:editId="0444B81B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3" name="مستطيل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3" o:spid="_x0000_s1026" style="position:absolute;left:0;text-align:left;margin-left:217.35pt;margin-top:3.05pt;width:12pt;height:10.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uaZegIAAB8FAAAOAAAAZHJzL2Uyb0RvYy54bWysVM1uEzEQviPxDpbvdLNJy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B579290" wp14:editId="499E8557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2" name="مستطيل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2" o:spid="_x0000_s1026" style="position:absolute;left:0;text-align:left;margin-left:300.6pt;margin-top:3.05pt;width:12pt;height:10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yXS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M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464B52" w:rsidRPr="00020B9A" w:rsidTr="00256BB0">
        <w:trPr>
          <w:cantSplit/>
          <w:trHeight w:val="70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16E2B14" wp14:editId="5A777B40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5" name="مستطيل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5" o:spid="_x0000_s1026" style="position:absolute;left:0;text-align:left;margin-left:300.35pt;margin-top:4pt;width:12pt;height:10.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R36egIAAB8FAAAOAAAAZHJzL2Uyb0RvYy54bWysVM1uEzEQviPxDpbvdLNpw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aDkd+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4C0300D" wp14:editId="4C00287B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4" name="مستطيل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4" o:spid="_x0000_s1026" style="position:absolute;left:0;text-align:left;margin-left:366.85pt;margin-top:2.7pt;width:12pt;height:10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6x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C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PYc3rF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464B52" w:rsidRPr="00020B9A" w:rsidTr="00256BB0">
        <w:trPr>
          <w:cantSplit/>
          <w:trHeight w:val="56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ماجستير:</w:t>
            </w:r>
          </w:p>
        </w:tc>
        <w:tc>
          <w:tcPr>
            <w:tcW w:w="307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عام :</w:t>
            </w:r>
          </w:p>
        </w:tc>
        <w:tc>
          <w:tcPr>
            <w:tcW w:w="472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دقيق:</w:t>
            </w:r>
          </w:p>
        </w:tc>
      </w:tr>
      <w:tr w:rsidR="00464B52" w:rsidRPr="00020B9A" w:rsidTr="00256BB0">
        <w:trPr>
          <w:cantSplit/>
          <w:trHeight w:val="54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دولة :</w:t>
            </w:r>
          </w:p>
        </w:tc>
        <w:tc>
          <w:tcPr>
            <w:tcW w:w="30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556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قدير:</w:t>
            </w:r>
          </w:p>
        </w:tc>
        <w:tc>
          <w:tcPr>
            <w:tcW w:w="30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399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D1DD4A5" wp14:editId="3C738F3D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3" name="مستطيل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3" o:spid="_x0000_s1026" style="position:absolute;left:0;text-align:left;margin-left:367.35pt;margin-top:3.05pt;width:12pt;height:10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AH7PX1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84AF412" wp14:editId="2E82395F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9" name="مستطيل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9" o:spid="_x0000_s1026" style="position:absolute;left:0;text-align:left;margin-left:217.35pt;margin-top:3.05pt;width:12pt;height:10.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4DFBB64" wp14:editId="2624C8EA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1" name="مستطيل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1" o:spid="_x0000_s1026" style="position:absolute;left:0;text-align:left;margin-left:300.6pt;margin-top:3.05pt;width:12pt;height:10.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464B52" w:rsidRPr="00020B9A" w:rsidTr="00256BB0">
        <w:trPr>
          <w:cantSplit/>
          <w:trHeight w:val="86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5B12F7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C3C8DD3" wp14:editId="6A19C92B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6" name="مستطيل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6" o:spid="_x0000_s1026" style="position:absolute;left:0;text-align:left;margin-left:300.35pt;margin-top:4pt;width:12pt;height:10.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yldYJ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A4757A6" wp14:editId="1DFA8420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0" name="مستطيل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7" o:spid="_x0000_s1026" style="position:absolute;left:0;text-align:left;margin-left:366.85pt;margin-top:2.7pt;width:12pt;height:10.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EaSAg1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464B52" w:rsidRPr="00020B9A" w:rsidTr="00256BB0">
        <w:trPr>
          <w:cantSplit/>
          <w:trHeight w:val="676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ثالثاً: الوظائف التي شغلتها:</w:t>
            </w:r>
          </w:p>
        </w:tc>
      </w:tr>
      <w:tr w:rsidR="00464B52" w:rsidRPr="00020B9A" w:rsidTr="00256BB0">
        <w:trPr>
          <w:cantSplit/>
          <w:trHeight w:val="672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سمى الوظيفة</w:t>
            </w:r>
          </w:p>
        </w:tc>
        <w:tc>
          <w:tcPr>
            <w:tcW w:w="2977" w:type="dxa"/>
            <w:tcBorders>
              <w:top w:val="single" w:sz="12" w:space="0" w:color="auto"/>
            </w:tcBorders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5"/>
            <w:tcBorders>
              <w:top w:val="single" w:sz="12" w:space="0" w:color="auto"/>
            </w:tcBorders>
            <w:shd w:val="clear" w:color="auto" w:fill="E2EFD9" w:themeFill="accent6" w:themeFillTint="33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7E1A49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كلية أو الإدارة المعينة فيها</w:t>
            </w:r>
          </w:p>
        </w:tc>
        <w:tc>
          <w:tcPr>
            <w:tcW w:w="2694" w:type="dxa"/>
            <w:tcBorders>
              <w:top w:val="single" w:sz="12" w:space="0" w:color="auto"/>
              <w:right w:val="single" w:sz="12" w:space="0" w:color="auto"/>
            </w:tcBorders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56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</w:tcBorders>
            <w:shd w:val="clear" w:color="auto" w:fill="E2EFD9" w:themeFill="accent6" w:themeFillTint="33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تاريخ التعيين  </w:t>
            </w:r>
          </w:p>
        </w:tc>
        <w:tc>
          <w:tcPr>
            <w:tcW w:w="2977" w:type="dxa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</w:t>
            </w:r>
          </w:p>
        </w:tc>
        <w:tc>
          <w:tcPr>
            <w:tcW w:w="2126" w:type="dxa"/>
            <w:gridSpan w:val="5"/>
            <w:shd w:val="clear" w:color="auto" w:fill="E2EFD9" w:themeFill="accent6" w:themeFillTint="33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قرار التعيين</w:t>
            </w:r>
          </w:p>
        </w:tc>
        <w:tc>
          <w:tcPr>
            <w:tcW w:w="2694" w:type="dxa"/>
            <w:tcBorders>
              <w:right w:val="single" w:sz="12" w:space="0" w:color="auto"/>
            </w:tcBorders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710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وارد في قرار التعيين</w:t>
            </w:r>
          </w:p>
        </w:tc>
        <w:tc>
          <w:tcPr>
            <w:tcW w:w="2977" w:type="dxa"/>
            <w:tcBorders>
              <w:bottom w:val="single" w:sz="12" w:space="0" w:color="auto"/>
            </w:tcBorders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5"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ة التي قضيت في الوظيفة</w:t>
            </w:r>
          </w:p>
        </w:tc>
        <w:tc>
          <w:tcPr>
            <w:tcW w:w="269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020B9A" w:rsidTr="00256BB0">
        <w:trPr>
          <w:cantSplit/>
          <w:trHeight w:val="1126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464B52" w:rsidRPr="005C7530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هام العمل الفعلية</w:t>
            </w:r>
          </w:p>
        </w:tc>
        <w:tc>
          <w:tcPr>
            <w:tcW w:w="7797" w:type="dxa"/>
            <w:gridSpan w:val="7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-</w:t>
            </w: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-</w:t>
            </w:r>
          </w:p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-</w:t>
            </w:r>
          </w:p>
        </w:tc>
      </w:tr>
    </w:tbl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Pr="00362442" w:rsidRDefault="00464B52" w:rsidP="00464B52">
      <w:pPr>
        <w:bidi/>
        <w:jc w:val="both"/>
        <w:rPr>
          <w:b/>
          <w:bCs/>
          <w:sz w:val="10"/>
          <w:szCs w:val="10"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179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1581"/>
        <w:gridCol w:w="3465"/>
        <w:gridCol w:w="1348"/>
        <w:gridCol w:w="3701"/>
      </w:tblGrid>
      <w:tr w:rsidR="00464B52" w:rsidRPr="003E5D7F" w:rsidTr="00256BB0">
        <w:trPr>
          <w:trHeight w:val="408"/>
        </w:trPr>
        <w:tc>
          <w:tcPr>
            <w:tcW w:w="10101" w:type="dxa"/>
            <w:gridSpan w:val="5"/>
            <w:shd w:val="clear" w:color="auto" w:fill="C5E0B3" w:themeFill="accent6" w:themeFillTint="66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>رابعاً بيانات الابتعاث :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66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رحلة المراد الابتعاث لدراستها:</w:t>
            </w:r>
          </w:p>
        </w:tc>
        <w:tc>
          <w:tcPr>
            <w:tcW w:w="8514" w:type="dxa"/>
            <w:gridSpan w:val="3"/>
            <w:tcBorders>
              <w:right w:val="single" w:sz="4" w:space="0" w:color="auto"/>
            </w:tcBorders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EAB8D07" wp14:editId="064E1160">
                      <wp:simplePos x="0" y="0"/>
                      <wp:positionH relativeFrom="column">
                        <wp:posOffset>3305810</wp:posOffset>
                      </wp:positionH>
                      <wp:positionV relativeFrom="paragraph">
                        <wp:posOffset>52070</wp:posOffset>
                      </wp:positionV>
                      <wp:extent cx="152400" cy="152400"/>
                      <wp:effectExtent l="0" t="0" r="19050" b="19050"/>
                      <wp:wrapNone/>
                      <wp:docPr id="19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9" o:spid="_x0000_s1026" style="position:absolute;left:0;text-align:left;margin-left:260.3pt;margin-top:4.1pt;width:12pt;height:1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BFD3C74" wp14:editId="3D053144">
                      <wp:simplePos x="0" y="0"/>
                      <wp:positionH relativeFrom="column">
                        <wp:posOffset>4610735</wp:posOffset>
                      </wp:positionH>
                      <wp:positionV relativeFrom="paragraph">
                        <wp:posOffset>50800</wp:posOffset>
                      </wp:positionV>
                      <wp:extent cx="152400" cy="152400"/>
                      <wp:effectExtent l="0" t="0" r="19050" b="19050"/>
                      <wp:wrapNone/>
                      <wp:docPr id="18" name="مستطيل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8" o:spid="_x0000_s1026" style="position:absolute;left:0;text-align:left;margin-left:363.05pt;margin-top:4pt;width:12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      الماجستير                       الدكتوراه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464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جامعة المراد الابتعاث لها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8514" w:type="dxa"/>
            <w:gridSpan w:val="3"/>
            <w:tcBorders>
              <w:right w:val="single" w:sz="4" w:space="0" w:color="auto"/>
            </w:tcBorders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ينة:</w:t>
            </w:r>
          </w:p>
        </w:tc>
        <w:tc>
          <w:tcPr>
            <w:tcW w:w="3465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قسم :</w:t>
            </w:r>
          </w:p>
        </w:tc>
        <w:tc>
          <w:tcPr>
            <w:tcW w:w="3701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21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ة الابتعاث :</w:t>
            </w:r>
          </w:p>
        </w:tc>
        <w:tc>
          <w:tcPr>
            <w:tcW w:w="3465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الدراسة الأكاديمية:</w:t>
            </w:r>
          </w:p>
        </w:tc>
        <w:tc>
          <w:tcPr>
            <w:tcW w:w="3701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435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تخصص </w:t>
            </w:r>
            <w:proofErr w:type="spellStart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بتعثة</w:t>
            </w:r>
            <w:proofErr w:type="spellEnd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لدراسته</w:t>
            </w:r>
          </w:p>
        </w:tc>
        <w:tc>
          <w:tcPr>
            <w:tcW w:w="8514" w:type="dxa"/>
            <w:gridSpan w:val="3"/>
            <w:tcBorders>
              <w:right w:val="single" w:sz="4" w:space="0" w:color="auto"/>
            </w:tcBorders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464B52" w:rsidRPr="00E1333D" w:rsidRDefault="00464B52" w:rsidP="00464B52">
      <w:pPr>
        <w:bidi/>
        <w:rPr>
          <w:b/>
          <w:bCs/>
          <w:rtl/>
        </w:rPr>
      </w:pPr>
    </w:p>
    <w:p w:rsidR="00F65DAB" w:rsidRDefault="00F65DAB" w:rsidP="00F65DAB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-75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464B52" w:rsidTr="00256BB0">
        <w:trPr>
          <w:cantSplit/>
          <w:trHeight w:val="3395"/>
        </w:trPr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تعهد يوقع من قِبل مقدمة الطلب:</w:t>
            </w:r>
          </w:p>
          <w:p w:rsidR="00464B52" w:rsidRPr="009A4879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الاسم :...........................                                         التوقيع: ...............................</w:t>
            </w:r>
          </w:p>
        </w:tc>
      </w:tr>
    </w:tbl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Pr="00D33AF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287"/>
        <w:bidiVisual/>
        <w:tblW w:w="1009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5"/>
        <w:gridCol w:w="20"/>
        <w:gridCol w:w="8080"/>
      </w:tblGrid>
      <w:tr w:rsidR="00464B52" w:rsidRPr="003E5D7F" w:rsidTr="00256BB0">
        <w:trPr>
          <w:cantSplit/>
          <w:trHeight w:val="409"/>
        </w:trPr>
        <w:tc>
          <w:tcPr>
            <w:tcW w:w="10095" w:type="dxa"/>
            <w:gridSpan w:val="3"/>
            <w:shd w:val="clear" w:color="auto" w:fill="C5E0B3" w:themeFill="accent6" w:themeFillTint="66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D60EE1"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>يعبأ من قِبل رئيسة القسم المختص:</w:t>
            </w:r>
          </w:p>
        </w:tc>
      </w:tr>
      <w:tr w:rsidR="00464B52" w:rsidRPr="003E5D7F" w:rsidTr="00256BB0">
        <w:trPr>
          <w:cantSplit/>
          <w:trHeight w:val="409"/>
        </w:trPr>
        <w:tc>
          <w:tcPr>
            <w:tcW w:w="1995" w:type="dxa"/>
            <w:shd w:val="clear" w:color="auto" w:fill="E2EFD9" w:themeFill="accent6" w:themeFillTint="33"/>
            <w:vAlign w:val="center"/>
          </w:tcPr>
          <w:p w:rsidR="00464B52" w:rsidRPr="00D60EE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724E44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خصص مقدمة الطلب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:rsidR="00464B52" w:rsidRPr="00D60EE1" w:rsidRDefault="00464B52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</w:p>
        </w:tc>
      </w:tr>
      <w:tr w:rsidR="00464B52" w:rsidRPr="003E5D7F" w:rsidTr="00256BB0">
        <w:trPr>
          <w:cantSplit/>
          <w:trHeight w:val="532"/>
        </w:trPr>
        <w:tc>
          <w:tcPr>
            <w:tcW w:w="10095" w:type="dxa"/>
            <w:gridSpan w:val="3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9517BC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>(لا بد أن يكون مطابقاً للتخصص الدقيق في التعيين في حالة المعيدات وامتداد لتخصص الماجستير في حالة المحاضرات)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16"/>
                <w:szCs w:val="16"/>
                <w:rtl/>
              </w:rPr>
              <w:t xml:space="preserve">                     </w:t>
            </w:r>
          </w:p>
        </w:tc>
      </w:tr>
      <w:tr w:rsidR="00464B52" w:rsidRPr="003E5D7F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ى توافق تخصص المرشحة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سباب اتخاذ قرار لتخصص لا يتوافق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cantSplit/>
          <w:trHeight w:val="427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مدة الابتعاث: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وفقاً للمادة السابعة من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لائحة الابتعاث والتدريب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ماجستير والدكتوراه)</w:t>
            </w:r>
          </w:p>
        </w:tc>
      </w:tr>
      <w:tr w:rsidR="00464B52" w:rsidRPr="003E5D7F" w:rsidTr="00256BB0">
        <w:trPr>
          <w:cantSplit/>
          <w:trHeight w:val="5031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B3FD29A" wp14:editId="2A7F09B5">
                      <wp:simplePos x="0" y="0"/>
                      <wp:positionH relativeFrom="column">
                        <wp:posOffset>2553335</wp:posOffset>
                      </wp:positionH>
                      <wp:positionV relativeFrom="paragraph">
                        <wp:posOffset>36830</wp:posOffset>
                      </wp:positionV>
                      <wp:extent cx="152400" cy="152400"/>
                      <wp:effectExtent l="0" t="0" r="19050" b="19050"/>
                      <wp:wrapNone/>
                      <wp:docPr id="26" name="مستطيل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6" o:spid="_x0000_s1026" style="position:absolute;left:0;text-align:left;margin-left:201.05pt;margin-top:2.9pt;width:12pt;height: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6A41B3A" wp14:editId="40B55BEF">
                      <wp:simplePos x="0" y="0"/>
                      <wp:positionH relativeFrom="column">
                        <wp:posOffset>4693285</wp:posOffset>
                      </wp:positionH>
                      <wp:positionV relativeFrom="paragraph">
                        <wp:posOffset>19685</wp:posOffset>
                      </wp:positionV>
                      <wp:extent cx="152400" cy="152400"/>
                      <wp:effectExtent l="0" t="0" r="19050" b="19050"/>
                      <wp:wrapNone/>
                      <wp:docPr id="20" name="مستطيل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0" o:spid="_x0000_s1026" style="position:absolute;left:0;text-align:left;margin-left:369.55pt;margin-top:1.55pt;width:12pt;height:1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طالبة ملزمة بكامل المدة :              ماجستير سنتين                                      دكتوراه ثلاث سنوات</w:t>
            </w: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  <w:p w:rsidR="00464B52" w:rsidRPr="00D60EE1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تم استكمال جميع المسوغات الآتية لإرسالها مع الطلب :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894ADD4" wp14:editId="4ADD54DD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52070</wp:posOffset>
                      </wp:positionV>
                      <wp:extent cx="123825" cy="123825"/>
                      <wp:effectExtent l="0" t="0" r="28575" b="28575"/>
                      <wp:wrapNone/>
                      <wp:docPr id="21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1" o:spid="_x0000_s1026" style="position:absolute;left:0;text-align:left;margin-left:459.1pt;margin-top:4.1pt;width:9.7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f5N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بطاقة الأحوال أو سجل الأسرة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80D7AA1" wp14:editId="28262BE3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2390</wp:posOffset>
                      </wp:positionV>
                      <wp:extent cx="123825" cy="123825"/>
                      <wp:effectExtent l="0" t="0" r="28575" b="28575"/>
                      <wp:wrapNone/>
                      <wp:docPr id="22" name="مستطيل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2" o:spid="_x0000_s1026" style="position:absolute;left:0;text-align:left;margin-left:459.1pt;margin-top:5.7pt;width:9.75pt;height:9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المؤهل العلمي طبق الأصل (شهادة البكالوريوس / شهادة الماجستير في حال الدكتوراه)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B6E5C2F" wp14:editId="33D3642C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3" name="مستطيل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3" o:spid="_x0000_s1026" style="position:absolute;left:0;text-align:left;margin-left:459.1pt;margin-top:5.85pt;width:9.7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vXYfg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قرار التعيين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FB6B171" wp14:editId="2EC22481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4" name="مستطيل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4" o:spid="_x0000_s1026" style="position:absolute;left:0;text-align:left;margin-left:459.1pt;margin-top:5.85pt;width:9.75pt;height: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qQb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استمارة القبول من كلية القيد(الكلية التي ستدرس بها </w:t>
            </w:r>
            <w:proofErr w:type="spellStart"/>
            <w:r>
              <w:rPr>
                <w:rFonts w:ascii="Times New Roman" w:eastAsia="Times New Roman" w:hAnsi="Times New Roman" w:cs="Simplified Arabic" w:hint="cs"/>
                <w:rtl/>
              </w:rPr>
              <w:t>المبتعثة</w:t>
            </w:r>
            <w:proofErr w:type="spellEnd"/>
            <w:r>
              <w:rPr>
                <w:rFonts w:ascii="Times New Roman" w:eastAsia="Times New Roman" w:hAnsi="Times New Roman" w:cs="Simplified Arabic" w:hint="cs"/>
                <w:rtl/>
              </w:rPr>
              <w:t>)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8FF2447" wp14:editId="1F1FB992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3025</wp:posOffset>
                      </wp:positionV>
                      <wp:extent cx="123825" cy="123825"/>
                      <wp:effectExtent l="0" t="0" r="28575" b="28575"/>
                      <wp:wrapNone/>
                      <wp:docPr id="25" name="مستطيل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5" o:spid="_x0000_s1026" style="position:absolute;left:0;text-align:left;margin-left:459.1pt;margin-top:5.75pt;width:9.7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Jm8fA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>موافقة مجلس الكلية وموافقة مجلس القسم</w:t>
            </w: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1F1EE098" wp14:editId="7E9AF6CA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6990</wp:posOffset>
                      </wp:positionV>
                      <wp:extent cx="123825" cy="123825"/>
                      <wp:effectExtent l="0" t="0" r="28575" b="28575"/>
                      <wp:wrapNone/>
                      <wp:docPr id="28" name="مستطيل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8" o:spid="_x0000_s1026" style="position:absolute;left:0;text-align:left;margin-left:459.1pt;margin-top:3.7pt;width:9.75pt;height: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3zT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            تقييم الأداء الوظيفي لمدة عامين سابقين</w: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</w:p>
          <w:p w:rsidR="00464B52" w:rsidRPr="00A9447F" w:rsidRDefault="00464B52" w:rsidP="00256BB0">
            <w:pPr>
              <w:pStyle w:val="a8"/>
              <w:keepNext/>
              <w:numPr>
                <w:ilvl w:val="0"/>
                <w:numId w:val="16"/>
              </w:numPr>
              <w:outlineLvl w:val="1"/>
              <w:rPr>
                <w:rFonts w:cs="Simplified Arabic"/>
                <w:color w:val="C00000"/>
                <w:sz w:val="20"/>
                <w:szCs w:val="20"/>
              </w:rPr>
            </w:pPr>
            <w:r w:rsidRPr="00D60EE1">
              <w:rPr>
                <w:rFonts w:cs="Simplified Arabic" w:hint="cs"/>
                <w:sz w:val="22"/>
                <w:szCs w:val="22"/>
                <w:rtl/>
              </w:rPr>
              <w:t>ملاحظة : ت</w:t>
            </w:r>
            <w:r>
              <w:rPr>
                <w:rFonts w:cs="Simplified Arabic" w:hint="cs"/>
                <w:sz w:val="22"/>
                <w:szCs w:val="22"/>
                <w:rtl/>
              </w:rPr>
              <w:t>ُ</w:t>
            </w:r>
            <w:r w:rsidRPr="00D60EE1">
              <w:rPr>
                <w:rFonts w:cs="Simplified Arabic" w:hint="cs"/>
                <w:sz w:val="22"/>
                <w:szCs w:val="22"/>
                <w:rtl/>
              </w:rPr>
              <w:t>عبأ الاستمارة من قبل جهة العمل وترفق مع ملف المرشحة بمسوغات الابتعاث لإدارة الابتعاث والتدريب.</w:t>
            </w:r>
          </w:p>
          <w:p w:rsidR="00464B52" w:rsidRPr="00306632" w:rsidRDefault="00464B52" w:rsidP="00256BB0">
            <w:pPr>
              <w:pStyle w:val="a8"/>
              <w:keepNext/>
              <w:outlineLvl w:val="1"/>
              <w:rPr>
                <w:rFonts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464B52" w:rsidRPr="00C754B8" w:rsidRDefault="00464B52" w:rsidP="00464B52">
      <w:pPr>
        <w:bidi/>
        <w:rPr>
          <w:sz w:val="16"/>
          <w:szCs w:val="16"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264"/>
        <w:bidiVisual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464B52" w:rsidRPr="00020B9A" w:rsidTr="00256BB0">
        <w:trPr>
          <w:cantSplit/>
          <w:trHeight w:val="417"/>
        </w:trPr>
        <w:tc>
          <w:tcPr>
            <w:tcW w:w="10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AL-Mohanad Bold"/>
                <w:b/>
                <w:bCs/>
                <w:color w:val="0D0D0D"/>
                <w:sz w:val="20"/>
                <w:szCs w:val="20"/>
                <w:rtl/>
              </w:rPr>
            </w:pPr>
            <w:r w:rsidRPr="00C932FD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يوقع من قبل وكيلة الدراسات العليا في الكلية المختصة : </w:t>
            </w:r>
          </w:p>
        </w:tc>
      </w:tr>
      <w:tr w:rsidR="00464B52" w:rsidTr="00256BB0">
        <w:trPr>
          <w:cantSplit/>
          <w:trHeight w:val="2253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90471A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-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موصى بها من قبل وزارة التعليم وعلى ذلك أصادق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مرفق صوره من التوصية).</w:t>
            </w:r>
          </w:p>
          <w:p w:rsidR="00464B52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سم رئيسة القسم: ...................................             التوقيع: .......................................</w:t>
            </w:r>
          </w:p>
          <w:p w:rsidR="00464B52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صادقة رئيسة القسم على صحة كل ما ورد أعلاه :</w:t>
            </w:r>
          </w:p>
          <w:p w:rsidR="00464B52" w:rsidRPr="00F965C6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سم الوكيلة  : ...................................                 التوقيع: .......................................</w:t>
            </w:r>
          </w:p>
        </w:tc>
      </w:tr>
    </w:tbl>
    <w:p w:rsidR="00464B52" w:rsidRDefault="00464B52" w:rsidP="00464B52">
      <w:pPr>
        <w:bidi/>
        <w:spacing w:line="360" w:lineRule="auto"/>
        <w:rPr>
          <w:rtl/>
        </w:rPr>
      </w:pPr>
    </w:p>
    <w:p w:rsidR="00C824E9" w:rsidRPr="00464B52" w:rsidRDefault="00C824E9" w:rsidP="00464B52">
      <w:pPr>
        <w:rPr>
          <w:rtl/>
        </w:rPr>
      </w:pPr>
    </w:p>
    <w:sectPr w:rsidR="00C824E9" w:rsidRPr="00464B52" w:rsidSect="00F65DA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720" w:right="720" w:bottom="720" w:left="72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6B0" w:rsidRDefault="006036B0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Pr="00C53E0F" w:rsidRDefault="006036B0" w:rsidP="00C53E0F">
    <w:pPr>
      <w:bidi/>
      <w:spacing w:line="240" w:lineRule="auto"/>
      <w:ind w:left="2512"/>
      <w:rPr>
        <w:rFonts w:cs="AL-Mohanad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3FD8C1EE" wp14:editId="7994A079">
          <wp:simplePos x="0" y="0"/>
          <wp:positionH relativeFrom="column">
            <wp:posOffset>-531200</wp:posOffset>
          </wp:positionH>
          <wp:positionV relativeFrom="paragraph">
            <wp:posOffset>-446361</wp:posOffset>
          </wp:positionV>
          <wp:extent cx="7623175" cy="722630"/>
          <wp:effectExtent l="0" t="0" r="0" b="127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207"/>
                  <a:stretch/>
                </pic:blipFill>
                <pic:spPr bwMode="auto">
                  <a:xfrm>
                    <a:off x="0" y="0"/>
                    <a:ext cx="7623175" cy="7226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36B0">
      <w:rPr>
        <w:rFonts w:cs="AL-Mohanad" w:hint="cs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نموذج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طلب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ابتعاث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داخلي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لعضو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الهيئة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 xml:space="preserve">التعليمية </w:t>
    </w:r>
    <w:r w:rsidRPr="00593F5B">
      <w:rPr>
        <w:rFonts w:ascii="Sakkal Majalla" w:hAnsi="Sakkal Majalla" w:cs="AL-Mohanad" w:hint="cs"/>
        <w:color w:val="FFFFFF" w:themeColor="background1"/>
        <w:rtl/>
      </w:rPr>
      <w:t>–</w:t>
    </w:r>
    <w:r w:rsidRPr="00593F5B">
      <w:rPr>
        <w:rFonts w:cs="AL-Mohanad" w:hint="cs"/>
        <w:color w:val="FFFFFF" w:themeColor="background1"/>
        <w:rtl/>
      </w:rPr>
      <w:t xml:space="preserve"> رقم (</w:t>
    </w:r>
    <w:r w:rsidRPr="00593F5B">
      <w:rPr>
        <w:rStyle w:val="ac"/>
        <w:rFonts w:cs="AL-Mohanad"/>
        <w:color w:val="FFFFFF" w:themeColor="background1"/>
      </w:rPr>
      <w:t>012501-F</w:t>
    </w:r>
    <w:r w:rsidRPr="00593F5B">
      <w:rPr>
        <w:rFonts w:cs="AL-Mohanad"/>
        <w:color w:val="FFFFFF" w:themeColor="background1"/>
      </w:rPr>
      <w:t>02</w:t>
    </w:r>
    <w:r>
      <w:rPr>
        <w:rFonts w:cs="AL-Mohanad"/>
        <w:color w:val="FFFFFF" w:themeColor="background1"/>
      </w:rPr>
      <w:t xml:space="preserve">    </w:t>
    </w:r>
    <w:r>
      <w:rPr>
        <w:rFonts w:cs="AL-Mohanad" w:hint="cs"/>
        <w:color w:val="FFFFFF" w:themeColor="background1"/>
        <w:rtl/>
      </w:rPr>
      <w:t xml:space="preserve">)                       </w:t>
    </w:r>
    <w:r w:rsidRPr="00593F5B">
      <w:rPr>
        <w:rFonts w:cs="AL-Mohanad"/>
        <w:color w:val="FFFFFF" w:themeColor="background1"/>
      </w:rPr>
      <w:t xml:space="preserve">Page </w:t>
    </w:r>
    <w:r w:rsidRPr="00593F5B">
      <w:rPr>
        <w:rFonts w:cs="AL-Mohanad"/>
        <w:b/>
        <w:bCs/>
        <w:color w:val="FFFFFF" w:themeColor="background1"/>
      </w:rPr>
      <w:fldChar w:fldCharType="begin"/>
    </w:r>
    <w:r w:rsidRPr="00593F5B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593F5B">
      <w:rPr>
        <w:rFonts w:cs="AL-Mohanad"/>
        <w:b/>
        <w:bCs/>
        <w:color w:val="FFFFFF" w:themeColor="background1"/>
      </w:rPr>
      <w:fldChar w:fldCharType="separate"/>
    </w:r>
    <w:r w:rsidR="00C53E0F">
      <w:rPr>
        <w:rFonts w:cs="AL-Mohanad"/>
        <w:b/>
        <w:bCs/>
        <w:noProof/>
        <w:color w:val="FFFFFF" w:themeColor="background1"/>
      </w:rPr>
      <w:t>2</w:t>
    </w:r>
    <w:r w:rsidRPr="00593F5B">
      <w:rPr>
        <w:rFonts w:cs="AL-Mohanad"/>
        <w:b/>
        <w:bCs/>
        <w:color w:val="FFFFFF" w:themeColor="background1"/>
      </w:rPr>
      <w:fldChar w:fldCharType="end"/>
    </w:r>
    <w:r w:rsidRPr="00593F5B">
      <w:rPr>
        <w:rFonts w:cs="AL-Mohanad"/>
        <w:color w:val="FFFFFF" w:themeColor="background1"/>
      </w:rPr>
      <w:t xml:space="preserve"> of </w:t>
    </w:r>
    <w:r>
      <w:rPr>
        <w:rFonts w:cs="AL-Mohanad"/>
        <w:b/>
        <w:bCs/>
        <w:color w:val="FFFFFF" w:themeColor="background1"/>
      </w:rPr>
      <w:t>1</w:t>
    </w:r>
    <w:r>
      <w:rPr>
        <w:rFonts w:cs="AL-Mohanad" w:hint="cs"/>
        <w:b/>
        <w:bCs/>
        <w:color w:val="FFFFFF" w:themeColor="background1"/>
        <w:rtl/>
      </w:rPr>
      <w:t xml:space="preserve"> 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36B0" w:rsidRDefault="006036B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C53E0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F65DAB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  <w:rtl/>
      </w:rPr>
      <w:drawing>
        <wp:inline distT="0" distB="0" distL="0" distR="0" wp14:anchorId="26E5AB14" wp14:editId="53E0EC0A">
          <wp:extent cx="6767956" cy="1650021"/>
          <wp:effectExtent l="0" t="0" r="0" b="762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10575" cy="16604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6380" w:rsidRPr="00F65DAB" w:rsidRDefault="00C53E0F" w:rsidP="00F65DAB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C53E0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 w:rsidR="006F2886">
      <w:rPr>
        <w:noProof/>
      </w:rPr>
      <w:drawing>
        <wp:anchor distT="0" distB="0" distL="114300" distR="114300" simplePos="0" relativeHeight="251657216" behindDoc="1" locked="0" layoutInCell="0" allowOverlap="1" wp14:anchorId="6AA9BB7B" wp14:editId="0C8A47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17" name="صورة 1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5168" behindDoc="1" locked="0" layoutInCell="0" allowOverlap="1" wp14:anchorId="2FDF6611" wp14:editId="285B5A0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7" name="صورة 7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3120" behindDoc="1" locked="0" layoutInCell="0" allowOverlap="1" wp14:anchorId="53991C00" wp14:editId="33D40FF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5" name="صورة 5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64B52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36B0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2886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E0F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32D2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65DAB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schemas.microsoft.com/office/2006/documentManagement/types"/>
    <ds:schemaRef ds:uri="http://schemas.microsoft.com/sharepoint/v3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3DC7C-1D26-4E50-B2AE-710CFA88C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03</Words>
  <Characters>2821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5</cp:revision>
  <cp:lastPrinted>2015-12-13T06:48:00Z</cp:lastPrinted>
  <dcterms:created xsi:type="dcterms:W3CDTF">2019-10-29T06:14:00Z</dcterms:created>
  <dcterms:modified xsi:type="dcterms:W3CDTF">2019-10-29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